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0D09" w:rsidRDefault="005B0D09" w:rsidP="005B0D09">
      <w:r>
        <w:t>H</w:t>
      </w:r>
      <w:r>
        <w:t>ow Long Does CoolSculpting Last. Avahlee article.mz</w:t>
      </w:r>
    </w:p>
    <w:p w:rsidR="005B0D09" w:rsidRPr="00457231" w:rsidRDefault="005B0D09" w:rsidP="005B0D09">
      <w:pPr>
        <w:rPr>
          <w:highlight w:val="yellow"/>
        </w:rPr>
      </w:pPr>
      <w:r w:rsidRPr="00457231">
        <w:rPr>
          <w:highlight w:val="yellow"/>
        </w:rPr>
        <w:t>KW How Long Does CoolSculpting Last</w:t>
      </w:r>
    </w:p>
    <w:p w:rsidR="005B0D09" w:rsidRPr="00457231" w:rsidRDefault="005B0D09" w:rsidP="005B0D09">
      <w:pPr>
        <w:rPr>
          <w:highlight w:val="yellow"/>
        </w:rPr>
      </w:pPr>
      <w:r w:rsidRPr="00457231">
        <w:rPr>
          <w:highlight w:val="yellow"/>
        </w:rPr>
        <w:t>/ How Long Does CoolSculpting Last/</w:t>
      </w:r>
    </w:p>
    <w:p w:rsidR="005B0D09" w:rsidRDefault="005B0D09" w:rsidP="005B0D09">
      <w:r w:rsidRPr="00457231">
        <w:rPr>
          <w:highlight w:val="yellow"/>
        </w:rPr>
        <w:t>Meta: Find out how long does CoolSculpting last and why you can rely on fat freezing for long-term reduction of stubborn bulges and results that last.</w:t>
      </w:r>
    </w:p>
    <w:p w:rsidR="005B0D09" w:rsidRDefault="005B0D09" w:rsidP="005B0D09">
      <w:r>
        <w:t>How Long Does CoolSculpting Last? Is CoolSculpting Permanent?</w:t>
      </w:r>
    </w:p>
    <w:p w:rsidR="005B0D09" w:rsidRDefault="005B0D09" w:rsidP="005B0D09">
      <w:r>
        <w:t xml:space="preserve">Before undergoing a fat freezing treatment, most patients want to know how long does CoolSculpting last? Considering that </w:t>
      </w:r>
      <w:r w:rsidRPr="00457231">
        <w:rPr>
          <w:u w:val="single"/>
        </w:rPr>
        <w:t>CoolSculpting prices</w:t>
      </w:r>
      <w:r>
        <w:t xml:space="preserve"> require a substantial investment for some people, it is understandable that consumers want assurance about the longevity of </w:t>
      </w:r>
      <w:r w:rsidRPr="00457231">
        <w:rPr>
          <w:u w:val="single"/>
        </w:rPr>
        <w:t>CoolSculpting results</w:t>
      </w:r>
      <w:r>
        <w:t xml:space="preserve">. No one wants to fork out money to reduce stubborn bulges if there is a chance that they will gain back the fat. </w:t>
      </w:r>
    </w:p>
    <w:p w:rsidR="005B0D09" w:rsidRDefault="005B0D09" w:rsidP="005B0D09">
      <w:r>
        <w:t>How Does CoolSculpting Work?</w:t>
      </w:r>
    </w:p>
    <w:p w:rsidR="005B0D09" w:rsidRDefault="005B0D09" w:rsidP="005B0D09">
      <w:r>
        <w:t xml:space="preserve">Before addressing the longevity of CoolSculpting results, it is helpful to know how CoolSculpting works to reduce stubborn bulges. </w:t>
      </w:r>
      <w:r w:rsidRPr="004F1F55">
        <w:rPr>
          <w:u w:val="single"/>
        </w:rPr>
        <w:t>Unlike weight loss treatments</w:t>
      </w:r>
      <w:r>
        <w:t xml:space="preserve"> that </w:t>
      </w:r>
      <w:proofErr w:type="gramStart"/>
      <w:r>
        <w:t>shrink</w:t>
      </w:r>
      <w:proofErr w:type="gramEnd"/>
      <w:r>
        <w:t xml:space="preserve"> fat cells (preserving their potential to expand again if the person gains weight back) CoolSculpting destroys fat cells and eliminates them from the body. </w:t>
      </w:r>
    </w:p>
    <w:p w:rsidR="005B0D09" w:rsidRPr="00457231" w:rsidRDefault="005B0D09" w:rsidP="005B0D09">
      <w:pPr>
        <w:jc w:val="right"/>
        <w:rPr>
          <w:u w:val="single"/>
        </w:rPr>
      </w:pPr>
      <w:r w:rsidRPr="00457231">
        <w:rPr>
          <w:u w:val="single"/>
        </w:rPr>
        <w:t>Learn more about how CoolSculpting works &gt;&gt;</w:t>
      </w:r>
    </w:p>
    <w:p w:rsidR="005B0D09" w:rsidRDefault="005B0D09" w:rsidP="005B0D09">
      <w:proofErr w:type="gramStart"/>
      <w:r>
        <w:t>Does</w:t>
      </w:r>
      <w:proofErr w:type="gramEnd"/>
      <w:r>
        <w:t xml:space="preserve"> Fat Cells Grow Back After CoolSculpting?</w:t>
      </w:r>
    </w:p>
    <w:p w:rsidR="005B0D09" w:rsidRDefault="005B0D09" w:rsidP="005B0D09">
      <w:r>
        <w:t xml:space="preserve">Once you reach adulthood, your body does not create any more fat cells. If you gain weight, the body will store that fat in existing fat cells, which expand to accommodate the additional fat. With fat reduction treatments, like </w:t>
      </w:r>
      <w:r w:rsidRPr="004F1F55">
        <w:rPr>
          <w:u w:val="single"/>
        </w:rPr>
        <w:t>CoolSculpting or Liposuction</w:t>
      </w:r>
      <w:r>
        <w:t xml:space="preserve">, fat cells </w:t>
      </w:r>
      <w:proofErr w:type="gramStart"/>
      <w:r>
        <w:t>are actually removed</w:t>
      </w:r>
      <w:proofErr w:type="gramEnd"/>
      <w:r>
        <w:t xml:space="preserve"> from the body to reduce </w:t>
      </w:r>
      <w:r w:rsidRPr="004F1F55">
        <w:rPr>
          <w:u w:val="single"/>
        </w:rPr>
        <w:t>stubborn bulges</w:t>
      </w:r>
      <w:r>
        <w:t xml:space="preserve">. Since the body does not create more fat cells, the fat cells that </w:t>
      </w:r>
      <w:proofErr w:type="gramStart"/>
      <w:r>
        <w:t>are removed</w:t>
      </w:r>
      <w:proofErr w:type="gramEnd"/>
      <w:r>
        <w:t xml:space="preserve"> cannot grow back. Once fat cells </w:t>
      </w:r>
      <w:proofErr w:type="gramStart"/>
      <w:r>
        <w:t>are excreted</w:t>
      </w:r>
      <w:proofErr w:type="gramEnd"/>
      <w:r>
        <w:t xml:space="preserve"> from the body, they are gone for good. This leads to a long-term reduction in fat. </w:t>
      </w:r>
    </w:p>
    <w:p w:rsidR="005B0D09" w:rsidRDefault="005B0D09" w:rsidP="005B0D09">
      <w:pPr>
        <w:jc w:val="right"/>
        <w:rPr>
          <w:u w:val="single"/>
        </w:rPr>
      </w:pPr>
      <w:r w:rsidRPr="005C35EA">
        <w:rPr>
          <w:u w:val="single"/>
        </w:rPr>
        <w:t>Learn more about CoolSculpting &gt;&gt;</w:t>
      </w:r>
    </w:p>
    <w:p w:rsidR="005B0D09" w:rsidRDefault="005B0D09" w:rsidP="005B0D09">
      <w:r w:rsidRPr="005C35EA">
        <w:t>How Long Does CoolSculpting Last</w:t>
      </w:r>
      <w:r>
        <w:t>?</w:t>
      </w:r>
    </w:p>
    <w:p w:rsidR="005B0D09" w:rsidRDefault="005B0D09" w:rsidP="005B0D09">
      <w:r>
        <w:t xml:space="preserve">Longitudinal studies have set out to scientifically determine how long does CoolSculpting last. In 2016, the </w:t>
      </w:r>
      <w:r w:rsidRPr="00E0371F">
        <w:rPr>
          <w:i/>
        </w:rPr>
        <w:t>Journal of Cosmetic Dermatology</w:t>
      </w:r>
      <w:r>
        <w:t xml:space="preserve"> published </w:t>
      </w:r>
      <w:hyperlink r:id="rId5" w:history="1">
        <w:r w:rsidRPr="00784823">
          <w:rPr>
            <w:rStyle w:val="Hyperlink"/>
          </w:rPr>
          <w:t>“Long‐term efficacy follow‐up on two cryolipolysis case studies: 6 and 9 years post‐treatment.”</w:t>
        </w:r>
      </w:hyperlink>
      <w:r>
        <w:t xml:space="preserve"> The longitudinal study followed CoolSculpting patients who received a single treatment, to their left flank </w:t>
      </w:r>
      <w:r w:rsidRPr="00784823">
        <w:t xml:space="preserve">(love handle) 9 years earlier. The right flank </w:t>
      </w:r>
      <w:proofErr w:type="gramStart"/>
      <w:r w:rsidRPr="00784823">
        <w:t>was left</w:t>
      </w:r>
      <w:proofErr w:type="gramEnd"/>
      <w:r w:rsidRPr="00784823">
        <w:t xml:space="preserve"> untreated, providing a control for “fluctuations in weight.</w:t>
      </w:r>
      <w:r>
        <w:t>” The researchers found  that</w:t>
      </w:r>
      <w:r w:rsidRPr="00784823">
        <w:t xml:space="preserve"> “despite weight changes over the years, the treated left flank showed a persistent reduction in size and a change in contour.” They concluded, “Local reductions in flank fat have significant longevity in these subjects and suggest that results from cryolipolysis may be very long‐lasting.”</w:t>
      </w:r>
    </w:p>
    <w:p w:rsidR="005B0D09" w:rsidRDefault="005B0D09" w:rsidP="005B0D09">
      <w:r>
        <w:lastRenderedPageBreak/>
        <w:t xml:space="preserve">So how long does CoolSculpting last? Science shows that fat freezing results can last indefinitely. </w:t>
      </w:r>
    </w:p>
    <w:p w:rsidR="005B0D09" w:rsidRPr="00457231" w:rsidRDefault="005B0D09" w:rsidP="005B0D09">
      <w:pPr>
        <w:jc w:val="right"/>
        <w:rPr>
          <w:u w:val="single"/>
        </w:rPr>
      </w:pPr>
      <w:r w:rsidRPr="00457231">
        <w:rPr>
          <w:u w:val="single"/>
        </w:rPr>
        <w:t>Related Article: CoolSculpting Before and After Pics &gt;&gt;</w:t>
      </w:r>
    </w:p>
    <w:p w:rsidR="005B0D09" w:rsidRDefault="005B0D09" w:rsidP="005B0D09">
      <w:r>
        <w:t>How to Maintain Your CoolSculpting Results</w:t>
      </w:r>
    </w:p>
    <w:p w:rsidR="005B0D09" w:rsidRDefault="005B0D09" w:rsidP="005B0D09">
      <w:r>
        <w:t xml:space="preserve">While fat cells do not grow back after CoolSculpting, existing fat cells in the area can still expand if you gain a lot of weight after your fat freezing procedure and may obscure your results. The best way to preserve your CoolSculpting results is to maintain an active and healthy lifestyle. </w:t>
      </w:r>
    </w:p>
    <w:p w:rsidR="005B0D09" w:rsidRDefault="005B0D09" w:rsidP="005B0D09">
      <w:r>
        <w:t>Get Started with Long Term Fat Reduction</w:t>
      </w:r>
    </w:p>
    <w:p w:rsidR="005B0D09" w:rsidRPr="005C35EA" w:rsidRDefault="005B0D09" w:rsidP="005B0D09">
      <w:r>
        <w:t xml:space="preserve">Having answered how long </w:t>
      </w:r>
      <w:proofErr w:type="gramStart"/>
      <w:r>
        <w:t>does CoolSculpting last</w:t>
      </w:r>
      <w:proofErr w:type="gramEnd"/>
      <w:r>
        <w:t>, get started on long-term fat reduction by scheduling a comp</w:t>
      </w:r>
      <w:r>
        <w:t xml:space="preserve">limentary consultation with </w:t>
      </w:r>
      <w:r w:rsidRPr="005B0D09">
        <w:rPr>
          <w:u w:val="single"/>
        </w:rPr>
        <w:t>Avahlee Medical Spa</w:t>
      </w:r>
      <w:r>
        <w:t>,</w:t>
      </w:r>
      <w:r>
        <w:t xml:space="preserve"> the premier CoolSculpting</w:t>
      </w:r>
      <w:r>
        <w:t xml:space="preserve"> Utah provider. Contact Avahlee</w:t>
      </w:r>
      <w:r>
        <w:t xml:space="preserve"> online or call</w:t>
      </w:r>
      <w:r>
        <w:t xml:space="preserve"> </w:t>
      </w:r>
      <w:r>
        <w:rPr>
          <w:rFonts w:ascii="Roboto" w:hAnsi="Roboto"/>
          <w:color w:val="1A0DAB"/>
          <w:sz w:val="20"/>
          <w:szCs w:val="20"/>
          <w:u w:val="single"/>
        </w:rPr>
        <w:t>(801) 341-8341</w:t>
      </w:r>
      <w:r>
        <w:rPr>
          <w:rFonts w:ascii="Roboto" w:hAnsi="Roboto"/>
          <w:color w:val="1A0DAB"/>
          <w:sz w:val="20"/>
          <w:szCs w:val="20"/>
          <w:u w:val="single"/>
        </w:rPr>
        <w:t xml:space="preserve"> </w:t>
      </w:r>
      <w:bookmarkStart w:id="0" w:name="_GoBack"/>
      <w:bookmarkEnd w:id="0"/>
      <w:r>
        <w:t xml:space="preserve">today. </w:t>
      </w:r>
    </w:p>
    <w:p w:rsidR="005B0D09" w:rsidRDefault="005B0D09" w:rsidP="005B0D09">
      <w:pPr>
        <w:rPr>
          <w:u w:val="single"/>
        </w:rPr>
      </w:pPr>
    </w:p>
    <w:p w:rsidR="005B0D09" w:rsidRPr="005C35EA" w:rsidRDefault="005B0D09" w:rsidP="005B0D09">
      <w:pPr>
        <w:jc w:val="right"/>
        <w:rPr>
          <w:u w:val="single"/>
        </w:rPr>
      </w:pPr>
    </w:p>
    <w:p w:rsidR="005B0D09" w:rsidRDefault="005B0D09" w:rsidP="005B0D09"/>
    <w:p w:rsidR="00A6530A" w:rsidRDefault="005B0D09"/>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AJzE0sjc1MDSwtjIyUdpeDU4uLM/DyQAsNaACr0LpEsAAAA"/>
  </w:docVars>
  <w:rsids>
    <w:rsidRoot w:val="005B0D09"/>
    <w:rsid w:val="005B0D09"/>
    <w:rsid w:val="006F125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0D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0D0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0D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0D0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onlinelibrary.wiley.com/doi/full/10.1111/jocd.1223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15</Words>
  <Characters>2940</Characters>
  <Application>Microsoft Office Word</Application>
  <DocSecurity>0</DocSecurity>
  <Lines>24</Lines>
  <Paragraphs>6</Paragraphs>
  <ScaleCrop>false</ScaleCrop>
  <Company/>
  <LinksUpToDate>false</LinksUpToDate>
  <CharactersWithSpaces>3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04-17T20:44:00Z</dcterms:created>
  <dcterms:modified xsi:type="dcterms:W3CDTF">2019-04-17T20:47:00Z</dcterms:modified>
</cp:coreProperties>
</file>